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4305" w:rsidRDefault="00C80FD0" w:rsidP="00A0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</w:t>
      </w:r>
      <w:r w:rsidR="00D91607">
        <w:rPr>
          <w:rFonts w:ascii="Times New Roman" w:hAnsi="Times New Roman" w:cs="Times New Roman"/>
        </w:rPr>
        <w:t xml:space="preserve">                        </w:t>
      </w:r>
      <w:r>
        <w:rPr>
          <w:rFonts w:ascii="Times New Roman" w:hAnsi="Times New Roman" w:cs="Times New Roman"/>
        </w:rPr>
        <w:t xml:space="preserve"> (2018-19</w:t>
      </w:r>
      <w:r w:rsidR="00D91607">
        <w:rPr>
          <w:rFonts w:ascii="Times New Roman" w:hAnsi="Times New Roman" w:cs="Times New Roman"/>
        </w:rPr>
        <w:t xml:space="preserve"> even</w:t>
      </w:r>
      <w:r w:rsidR="008A7679">
        <w:rPr>
          <w:rFonts w:ascii="Times New Roman" w:hAnsi="Times New Roman" w:cs="Times New Roman"/>
        </w:rPr>
        <w:t>/odd</w:t>
      </w:r>
      <w:r w:rsidR="00D91607">
        <w:rPr>
          <w:rFonts w:ascii="Times New Roman" w:hAnsi="Times New Roman" w:cs="Times New Roman"/>
        </w:rPr>
        <w:t xml:space="preserve"> semester</w:t>
      </w:r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/>
      </w:tblPr>
      <w:tblGrid>
        <w:gridCol w:w="1688"/>
        <w:gridCol w:w="2120"/>
        <w:gridCol w:w="2020"/>
        <w:gridCol w:w="1683"/>
        <w:gridCol w:w="1960"/>
        <w:gridCol w:w="1445"/>
        <w:gridCol w:w="2260"/>
      </w:tblGrid>
      <w:tr w:rsidR="006E01EC" w:rsidRPr="00082092" w:rsidTr="00B9485C">
        <w:trPr>
          <w:trHeight w:val="6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Days/Time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Monday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uesday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Wednesday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hursda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Friday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Saturday</w:t>
            </w:r>
          </w:p>
        </w:tc>
      </w:tr>
      <w:tr w:rsidR="00CB38C3" w:rsidRPr="004A75A3" w:rsidTr="00791457">
        <w:trPr>
          <w:trHeight w:val="458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9:10-10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 w:rsidRPr="00342A6A">
              <w:rPr>
                <w:rFonts w:ascii="Times New Roman" w:hAnsi="Times New Roman" w:cs="Times New Roman"/>
                <w:sz w:val="24"/>
                <w:szCs w:val="24"/>
              </w:rPr>
              <w:t>BMT 201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 w:rsidRPr="00342A6A">
              <w:rPr>
                <w:rFonts w:ascii="Times New Roman" w:hAnsi="Times New Roman" w:cs="Times New Roman"/>
                <w:sz w:val="24"/>
                <w:szCs w:val="24"/>
              </w:rPr>
              <w:t>BMT 201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5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B38C3" w:rsidRDefault="00CB38C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actical </w:t>
            </w:r>
          </w:p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T 206</w:t>
            </w:r>
          </w:p>
        </w:tc>
      </w:tr>
      <w:tr w:rsidR="00CB38C3" w:rsidRPr="004A75A3" w:rsidTr="00791457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0:10-11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2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5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2</w:t>
            </w:r>
          </w:p>
        </w:tc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4</w:t>
            </w:r>
          </w:p>
        </w:tc>
        <w:tc>
          <w:tcPr>
            <w:tcW w:w="22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B38C3" w:rsidRPr="004A75A3" w:rsidTr="00791457">
        <w:trPr>
          <w:trHeight w:val="44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1:10-1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5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5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2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1</w:t>
            </w:r>
          </w:p>
        </w:tc>
        <w:tc>
          <w:tcPr>
            <w:tcW w:w="144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38C3" w:rsidRDefault="00CB38C3">
            <w:r>
              <w:rPr>
                <w:rFonts w:ascii="Times New Roman" w:hAnsi="Times New Roman" w:cs="Times New Roman"/>
                <w:sz w:val="24"/>
                <w:szCs w:val="24"/>
              </w:rPr>
              <w:t>BMT 204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38C3" w:rsidRPr="004A75A3" w:rsidRDefault="00CB38C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6E01EC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4A75A3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2:10-1:10</w:t>
            </w:r>
          </w:p>
        </w:tc>
        <w:tc>
          <w:tcPr>
            <w:tcW w:w="11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01EC" w:rsidRPr="004A75A3" w:rsidRDefault="009F7ED6" w:rsidP="00290B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ess</w:t>
            </w:r>
          </w:p>
        </w:tc>
      </w:tr>
      <w:tr w:rsidR="00081F2D" w:rsidRPr="004A75A3" w:rsidTr="00F93134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:10-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C436EA">
              <w:rPr>
                <w:rFonts w:ascii="Times New Roman" w:hAnsi="Times New Roman" w:cs="Times New Roman"/>
                <w:sz w:val="24"/>
              </w:rPr>
              <w:t>BOP 5</w:t>
            </w:r>
            <w:r w:rsidRPr="00C436EA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C436EA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C436EA">
              <w:rPr>
                <w:rFonts w:ascii="Times New Roman" w:hAnsi="Times New Roman" w:cs="Times New Roman"/>
                <w:sz w:val="24"/>
              </w:rPr>
              <w:t>BOP 5</w:t>
            </w:r>
            <w:r w:rsidRPr="00C436EA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C436EA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C436EA">
              <w:rPr>
                <w:rFonts w:ascii="Times New Roman" w:hAnsi="Times New Roman" w:cs="Times New Roman"/>
                <w:sz w:val="24"/>
              </w:rPr>
              <w:t>BOP 5</w:t>
            </w:r>
            <w:r w:rsidRPr="00C436EA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C436EA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C618F" w:rsidRDefault="00081F2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/ Seminar</w:t>
            </w:r>
          </w:p>
          <w:p w:rsidR="00081F2D" w:rsidRPr="004A75A3" w:rsidRDefault="00AC618F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T</w:t>
            </w:r>
          </w:p>
        </w:tc>
      </w:tr>
      <w:tr w:rsidR="00081F2D" w:rsidRPr="004A75A3" w:rsidTr="00B75B4C">
        <w:trPr>
          <w:trHeight w:val="512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2:10-3:10</w:t>
            </w:r>
          </w:p>
        </w:tc>
        <w:tc>
          <w:tcPr>
            <w:tcW w:w="2120" w:type="dxa"/>
            <w:tcBorders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20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1F2D" w:rsidRPr="004A75A3" w:rsidRDefault="00081F2D" w:rsidP="00E67B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T 203</w:t>
            </w:r>
          </w:p>
        </w:tc>
        <w:tc>
          <w:tcPr>
            <w:tcW w:w="1960" w:type="dxa"/>
            <w:tcBorders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012744">
              <w:rPr>
                <w:rFonts w:ascii="Times New Roman" w:hAnsi="Times New Roman" w:cs="Times New Roman"/>
                <w:sz w:val="24"/>
              </w:rPr>
              <w:t>BOP 5</w:t>
            </w:r>
            <w:r w:rsidRPr="00012744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012744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:rsidR="00081F2D" w:rsidRDefault="00081F2D">
            <w:r w:rsidRPr="00012744">
              <w:rPr>
                <w:rFonts w:ascii="Times New Roman" w:hAnsi="Times New Roman" w:cs="Times New Roman"/>
                <w:sz w:val="24"/>
              </w:rPr>
              <w:t>BOP 5</w:t>
            </w:r>
            <w:r w:rsidRPr="00012744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012744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081F2D" w:rsidRPr="004A75A3" w:rsidTr="00B75B4C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3:10 – 4:10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D94F29">
              <w:rPr>
                <w:rFonts w:ascii="Times New Roman" w:hAnsi="Times New Roman" w:cs="Times New Roman"/>
                <w:sz w:val="24"/>
              </w:rPr>
              <w:t>BOP 5</w:t>
            </w:r>
            <w:r w:rsidRPr="00D94F29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D94F29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012744">
              <w:rPr>
                <w:rFonts w:ascii="Times New Roman" w:hAnsi="Times New Roman" w:cs="Times New Roman"/>
                <w:sz w:val="24"/>
              </w:rPr>
              <w:t>BOP 5</w:t>
            </w:r>
            <w:r w:rsidRPr="00012744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012744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1F2D" w:rsidRDefault="00081F2D">
            <w:r w:rsidRPr="00012744">
              <w:rPr>
                <w:rFonts w:ascii="Times New Roman" w:hAnsi="Times New Roman" w:cs="Times New Roman"/>
                <w:sz w:val="24"/>
              </w:rPr>
              <w:t>BOP 5</w:t>
            </w:r>
            <w:r w:rsidRPr="00012744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Pr="00012744">
              <w:rPr>
                <w:rFonts w:ascii="Times New Roman" w:hAnsi="Times New Roman" w:cs="Times New Roman"/>
                <w:sz w:val="24"/>
              </w:rPr>
              <w:t>Se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1F2D" w:rsidRPr="004A75A3" w:rsidRDefault="00081F2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nseling</w:t>
            </w:r>
          </w:p>
        </w:tc>
      </w:tr>
    </w:tbl>
    <w:p w:rsidR="001B1D98" w:rsidRDefault="001B1D98" w:rsidP="00A00B89">
      <w:pPr>
        <w:rPr>
          <w:rFonts w:ascii="Times New Roman" w:hAnsi="Times New Roman" w:cs="Times New Roman"/>
        </w:rPr>
      </w:pPr>
    </w:p>
    <w:p w:rsidR="007F35D2" w:rsidRDefault="007F35D2" w:rsidP="00A00B89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7F35D2" w:rsidSect="001B1D98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121C5" w:rsidRDefault="006121C5" w:rsidP="00534305">
      <w:pPr>
        <w:spacing w:after="0" w:line="240" w:lineRule="auto"/>
      </w:pPr>
      <w:r>
        <w:separator/>
      </w:r>
    </w:p>
  </w:endnote>
  <w:endnote w:type="continuationSeparator" w:id="1">
    <w:p w:rsidR="006121C5" w:rsidRDefault="006121C5" w:rsidP="00534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 xml:space="preserve"> Principal</w:t>
    </w:r>
  </w:p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>CIPS, CHARUSAT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121C5" w:rsidRDefault="006121C5" w:rsidP="00534305">
      <w:pPr>
        <w:spacing w:after="0" w:line="240" w:lineRule="auto"/>
      </w:pPr>
      <w:r>
        <w:separator/>
      </w:r>
    </w:p>
  </w:footnote>
  <w:footnote w:type="continuationSeparator" w:id="1">
    <w:p w:rsidR="006121C5" w:rsidRDefault="006121C5" w:rsidP="00534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4305" w:rsidRDefault="00CB38C3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Tutorial 2</w:t>
    </w:r>
  </w:p>
  <w:p w:rsidR="00E67B4D" w:rsidRPr="00AA03B5" w:rsidRDefault="00E67B4D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E245E"/>
    <w:multiLevelType w:val="hybridMultilevel"/>
    <w:tmpl w:val="5FB2B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xNDQ0MjS1sDQAAiUdpeDU4uLM/DyQArNaAJhs6F4sAAAA"/>
  </w:docVars>
  <w:rsids>
    <w:rsidRoot w:val="00A21A61"/>
    <w:rsid w:val="000051C6"/>
    <w:rsid w:val="00011F0A"/>
    <w:rsid w:val="00024A5D"/>
    <w:rsid w:val="0004206C"/>
    <w:rsid w:val="00081F2D"/>
    <w:rsid w:val="00082092"/>
    <w:rsid w:val="000B2195"/>
    <w:rsid w:val="000B342A"/>
    <w:rsid w:val="000F449B"/>
    <w:rsid w:val="001133E8"/>
    <w:rsid w:val="001264B8"/>
    <w:rsid w:val="001537A0"/>
    <w:rsid w:val="001547EA"/>
    <w:rsid w:val="001A3AB1"/>
    <w:rsid w:val="001A6C49"/>
    <w:rsid w:val="001B1D98"/>
    <w:rsid w:val="001D733D"/>
    <w:rsid w:val="00231349"/>
    <w:rsid w:val="0023640A"/>
    <w:rsid w:val="00285D7B"/>
    <w:rsid w:val="00290B8C"/>
    <w:rsid w:val="002D040B"/>
    <w:rsid w:val="002F5B0E"/>
    <w:rsid w:val="0031281E"/>
    <w:rsid w:val="00320C5C"/>
    <w:rsid w:val="003235EC"/>
    <w:rsid w:val="00324A7A"/>
    <w:rsid w:val="003279E2"/>
    <w:rsid w:val="0033646E"/>
    <w:rsid w:val="00397E62"/>
    <w:rsid w:val="003D7A12"/>
    <w:rsid w:val="003F68C3"/>
    <w:rsid w:val="0047177A"/>
    <w:rsid w:val="004A75A3"/>
    <w:rsid w:val="004C494A"/>
    <w:rsid w:val="004E72ED"/>
    <w:rsid w:val="004F3D18"/>
    <w:rsid w:val="00534305"/>
    <w:rsid w:val="005574B1"/>
    <w:rsid w:val="00583FB3"/>
    <w:rsid w:val="00584980"/>
    <w:rsid w:val="00590EFE"/>
    <w:rsid w:val="00591AD4"/>
    <w:rsid w:val="005B4723"/>
    <w:rsid w:val="005C039D"/>
    <w:rsid w:val="005C0431"/>
    <w:rsid w:val="005C4DA8"/>
    <w:rsid w:val="005C7DAD"/>
    <w:rsid w:val="005E189A"/>
    <w:rsid w:val="005F79BD"/>
    <w:rsid w:val="006121C5"/>
    <w:rsid w:val="00654B93"/>
    <w:rsid w:val="0068684F"/>
    <w:rsid w:val="006C000C"/>
    <w:rsid w:val="006D1916"/>
    <w:rsid w:val="006D6FC9"/>
    <w:rsid w:val="006E01EC"/>
    <w:rsid w:val="00706741"/>
    <w:rsid w:val="007275BE"/>
    <w:rsid w:val="0074711B"/>
    <w:rsid w:val="0075409A"/>
    <w:rsid w:val="00781A40"/>
    <w:rsid w:val="007B6F44"/>
    <w:rsid w:val="007C63A4"/>
    <w:rsid w:val="007C703D"/>
    <w:rsid w:val="007E0205"/>
    <w:rsid w:val="007F35D2"/>
    <w:rsid w:val="007F447C"/>
    <w:rsid w:val="007F7D64"/>
    <w:rsid w:val="00806DF8"/>
    <w:rsid w:val="00824B8B"/>
    <w:rsid w:val="008719E1"/>
    <w:rsid w:val="00895A2F"/>
    <w:rsid w:val="00896E5B"/>
    <w:rsid w:val="008A7679"/>
    <w:rsid w:val="008E50B6"/>
    <w:rsid w:val="00923956"/>
    <w:rsid w:val="009302F4"/>
    <w:rsid w:val="00961BD1"/>
    <w:rsid w:val="00964E53"/>
    <w:rsid w:val="0098616E"/>
    <w:rsid w:val="009E35C6"/>
    <w:rsid w:val="009F0E6D"/>
    <w:rsid w:val="009F7ED6"/>
    <w:rsid w:val="00A00B89"/>
    <w:rsid w:val="00A21A61"/>
    <w:rsid w:val="00A3070B"/>
    <w:rsid w:val="00A65142"/>
    <w:rsid w:val="00A96AC4"/>
    <w:rsid w:val="00AA03B5"/>
    <w:rsid w:val="00AC618F"/>
    <w:rsid w:val="00AF5909"/>
    <w:rsid w:val="00B1306F"/>
    <w:rsid w:val="00B1399C"/>
    <w:rsid w:val="00B15F4E"/>
    <w:rsid w:val="00B34871"/>
    <w:rsid w:val="00B34E01"/>
    <w:rsid w:val="00B46711"/>
    <w:rsid w:val="00B743CD"/>
    <w:rsid w:val="00B9485C"/>
    <w:rsid w:val="00BF3B21"/>
    <w:rsid w:val="00BF50BD"/>
    <w:rsid w:val="00C24339"/>
    <w:rsid w:val="00C60F66"/>
    <w:rsid w:val="00C6549A"/>
    <w:rsid w:val="00C80FD0"/>
    <w:rsid w:val="00CB38C3"/>
    <w:rsid w:val="00CE54F9"/>
    <w:rsid w:val="00D04A14"/>
    <w:rsid w:val="00D26FCC"/>
    <w:rsid w:val="00D51732"/>
    <w:rsid w:val="00D71690"/>
    <w:rsid w:val="00D77B39"/>
    <w:rsid w:val="00D91607"/>
    <w:rsid w:val="00DE6297"/>
    <w:rsid w:val="00E13CB3"/>
    <w:rsid w:val="00E226B8"/>
    <w:rsid w:val="00E2353A"/>
    <w:rsid w:val="00E374C0"/>
    <w:rsid w:val="00E3757A"/>
    <w:rsid w:val="00E42B4C"/>
    <w:rsid w:val="00E534A6"/>
    <w:rsid w:val="00E67B4D"/>
    <w:rsid w:val="00E9372F"/>
    <w:rsid w:val="00E95FDD"/>
    <w:rsid w:val="00EF4227"/>
    <w:rsid w:val="00F9277C"/>
    <w:rsid w:val="00FA1F0B"/>
    <w:rsid w:val="00FA5A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03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usat</dc:creator>
  <cp:lastModifiedBy>anupam niraula</cp:lastModifiedBy>
  <cp:revision>17</cp:revision>
  <cp:lastPrinted>2018-12-29T03:48:00Z</cp:lastPrinted>
  <dcterms:created xsi:type="dcterms:W3CDTF">2019-01-09T05:44:00Z</dcterms:created>
  <dcterms:modified xsi:type="dcterms:W3CDTF">2020-09-16T08:35:00Z</dcterms:modified>
</cp:coreProperties>
</file>